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 Cole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e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1 S Douglas Arlington Heights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oleman7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20924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 Colem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